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A17754" w14:textId="77777777" w:rsidR="007514FA" w:rsidRPr="004C2BD2" w:rsidRDefault="007514FA" w:rsidP="007514FA">
      <w:pPr>
        <w:ind w:firstLineChars="200" w:firstLine="480"/>
        <w:jc w:val="center"/>
        <w:rPr>
          <w:rFonts w:ascii="Times New Roman" w:eastAsia="新細明體" w:hAnsi="Times New Roman" w:cs="Times New Roman"/>
          <w:b/>
          <w:bCs/>
          <w:kern w:val="0"/>
          <w:szCs w:val="24"/>
        </w:rPr>
      </w:pPr>
      <w:r w:rsidRPr="004C2BD2">
        <w:rPr>
          <w:rFonts w:ascii="Times New Roman" w:eastAsia="新細明體" w:hAnsi="Times New Roman" w:cs="Times New Roman"/>
          <w:b/>
          <w:bCs/>
          <w:kern w:val="0"/>
          <w:szCs w:val="24"/>
        </w:rPr>
        <w:t>Table S1-1. Years of follow-up</w:t>
      </w:r>
    </w:p>
    <w:tbl>
      <w:tblPr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43"/>
        <w:gridCol w:w="1418"/>
        <w:gridCol w:w="1417"/>
        <w:gridCol w:w="1560"/>
        <w:gridCol w:w="1701"/>
      </w:tblGrid>
      <w:tr w:rsidR="007514FA" w:rsidRPr="004C2BD2" w14:paraId="25D8555E" w14:textId="77777777" w:rsidTr="008117A2">
        <w:trPr>
          <w:trHeight w:val="320"/>
          <w:jc w:val="center"/>
        </w:trPr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B9CBE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Substance us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90CF3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Mi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29DA4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Median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694D7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Max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88C41C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Mean ± SD</w:t>
            </w:r>
          </w:p>
        </w:tc>
      </w:tr>
      <w:tr w:rsidR="007514FA" w:rsidRPr="004C2BD2" w14:paraId="443544F7" w14:textId="77777777" w:rsidTr="008117A2">
        <w:trPr>
          <w:trHeight w:val="310"/>
          <w:jc w:val="center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4FBFE7" w14:textId="77777777" w:rsidR="007514FA" w:rsidRPr="004C2BD2" w:rsidRDefault="007514FA" w:rsidP="008117A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kern w:val="0"/>
                <w:szCs w:val="24"/>
              </w:rPr>
              <w:t>Without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1E911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0.01 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D71D9A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4.91 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974A0E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9.99 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00BBE5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kern w:val="0"/>
                <w:szCs w:val="24"/>
              </w:rPr>
              <w:t>4.90 ± 2.87</w:t>
            </w:r>
          </w:p>
        </w:tc>
      </w:tr>
      <w:tr w:rsidR="007514FA" w:rsidRPr="004C2BD2" w14:paraId="4C09956C" w14:textId="77777777" w:rsidTr="008117A2">
        <w:trPr>
          <w:trHeight w:val="320"/>
          <w:jc w:val="center"/>
        </w:trPr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A38C79" w14:textId="77777777" w:rsidR="007514FA" w:rsidRPr="004C2BD2" w:rsidRDefault="007514FA" w:rsidP="008117A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kern w:val="0"/>
                <w:szCs w:val="24"/>
              </w:rPr>
              <w:t>Wit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0E880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0.01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F481F1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4.51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29D5BE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9.99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F98FAC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color w:val="FF0000"/>
                <w:kern w:val="0"/>
                <w:szCs w:val="24"/>
              </w:rPr>
              <w:t>4.51 ± 2.82</w:t>
            </w:r>
          </w:p>
        </w:tc>
      </w:tr>
    </w:tbl>
    <w:p w14:paraId="26B62534" w14:textId="77777777" w:rsidR="007514FA" w:rsidRPr="004C2BD2" w:rsidRDefault="007514FA" w:rsidP="007514FA">
      <w:pPr>
        <w:jc w:val="center"/>
        <w:rPr>
          <w:rFonts w:ascii="Times New Roman" w:eastAsia="新細明體" w:hAnsi="Times New Roman" w:cs="Times New Roman"/>
          <w:b/>
          <w:bCs/>
          <w:kern w:val="0"/>
          <w:szCs w:val="24"/>
        </w:rPr>
      </w:pPr>
      <w:r w:rsidRPr="004C2BD2">
        <w:rPr>
          <w:rFonts w:ascii="Times New Roman" w:eastAsia="新細明體" w:hAnsi="Times New Roman" w:cs="Times New Roman"/>
          <w:b/>
          <w:bCs/>
          <w:kern w:val="0"/>
          <w:szCs w:val="24"/>
        </w:rPr>
        <w:t xml:space="preserve">Table S1-2. Years </w:t>
      </w:r>
      <w:proofErr w:type="gramStart"/>
      <w:r w:rsidRPr="004C2BD2">
        <w:rPr>
          <w:rFonts w:ascii="Times New Roman" w:eastAsia="新細明體" w:hAnsi="Times New Roman" w:cs="Times New Roman"/>
          <w:b/>
          <w:bCs/>
          <w:kern w:val="0"/>
          <w:szCs w:val="24"/>
        </w:rPr>
        <w:t>to</w:t>
      </w:r>
      <w:proofErr w:type="gramEnd"/>
      <w:r w:rsidRPr="004C2BD2">
        <w:rPr>
          <w:rFonts w:ascii="Times New Roman" w:eastAsia="新細明體" w:hAnsi="Times New Roman" w:cs="Times New Roman"/>
          <w:b/>
          <w:bCs/>
          <w:kern w:val="0"/>
          <w:szCs w:val="24"/>
        </w:rPr>
        <w:t xml:space="preserve"> </w:t>
      </w:r>
      <w:r w:rsidRPr="004C2BD2">
        <w:rPr>
          <w:rFonts w:ascii="Times New Roman" w:eastAsia="新細明體" w:hAnsi="Times New Roman" w:cs="Times New Roman" w:hint="eastAsia"/>
          <w:b/>
          <w:bCs/>
          <w:kern w:val="0"/>
          <w:szCs w:val="24"/>
        </w:rPr>
        <w:t>injury</w:t>
      </w:r>
    </w:p>
    <w:tbl>
      <w:tblPr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43"/>
        <w:gridCol w:w="1418"/>
        <w:gridCol w:w="1417"/>
        <w:gridCol w:w="1418"/>
        <w:gridCol w:w="1701"/>
      </w:tblGrid>
      <w:tr w:rsidR="007514FA" w:rsidRPr="004C2BD2" w14:paraId="23AD341B" w14:textId="77777777" w:rsidTr="008117A2">
        <w:trPr>
          <w:trHeight w:val="320"/>
          <w:jc w:val="center"/>
        </w:trPr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E14FB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Substance us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7B9E5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Mi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388CB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Media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39E4C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Max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DCBF8D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Mean ± SD</w:t>
            </w:r>
          </w:p>
        </w:tc>
      </w:tr>
      <w:tr w:rsidR="007514FA" w:rsidRPr="00820D62" w14:paraId="6519E14F" w14:textId="77777777" w:rsidTr="008117A2">
        <w:trPr>
          <w:trHeight w:val="310"/>
          <w:jc w:val="center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B4A5E8" w14:textId="77777777" w:rsidR="007514FA" w:rsidRPr="004C2BD2" w:rsidRDefault="007514FA" w:rsidP="008117A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kern w:val="0"/>
                <w:szCs w:val="24"/>
              </w:rPr>
              <w:t>Without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D94AB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0.01 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4D205E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1.18 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DF6B1F" w14:textId="77777777" w:rsidR="007514FA" w:rsidRPr="004C2BD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9.97 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1D6E36" w14:textId="77777777" w:rsidR="007514FA" w:rsidRPr="00820D6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C2BD2">
              <w:rPr>
                <w:rFonts w:ascii="Times New Roman" w:eastAsia="新細明體" w:hAnsi="Times New Roman" w:cs="Times New Roman"/>
                <w:kern w:val="0"/>
                <w:szCs w:val="24"/>
              </w:rPr>
              <w:t>1.85 ± 2.04</w:t>
            </w:r>
          </w:p>
        </w:tc>
      </w:tr>
      <w:tr w:rsidR="007514FA" w:rsidRPr="00820D62" w14:paraId="0319F9CB" w14:textId="77777777" w:rsidTr="008117A2">
        <w:trPr>
          <w:trHeight w:val="320"/>
          <w:jc w:val="center"/>
        </w:trPr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E58FC8" w14:textId="77777777" w:rsidR="007514FA" w:rsidRPr="00820D62" w:rsidRDefault="007514FA" w:rsidP="008117A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820D62">
              <w:rPr>
                <w:rFonts w:ascii="Times New Roman" w:eastAsia="新細明體" w:hAnsi="Times New Roman" w:cs="Times New Roman"/>
                <w:kern w:val="0"/>
                <w:szCs w:val="24"/>
              </w:rPr>
              <w:t>Wit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9BDB3" w14:textId="77777777" w:rsidR="007514FA" w:rsidRPr="00820D6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820D62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0.01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7F7842" w14:textId="77777777" w:rsidR="007514FA" w:rsidRPr="00820D6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820D62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1.05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355C1D" w14:textId="77777777" w:rsidR="007514FA" w:rsidRPr="00820D6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820D62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9.91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1B79BC" w14:textId="77777777" w:rsidR="007514FA" w:rsidRPr="00820D62" w:rsidRDefault="007514FA" w:rsidP="008117A2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820D62">
              <w:rPr>
                <w:rFonts w:ascii="Times New Roman" w:eastAsia="新細明體" w:hAnsi="Times New Roman" w:cs="Times New Roman"/>
                <w:kern w:val="0"/>
                <w:szCs w:val="24"/>
              </w:rPr>
              <w:t>1.77 ± 1.97</w:t>
            </w:r>
          </w:p>
        </w:tc>
      </w:tr>
    </w:tbl>
    <w:p w14:paraId="0A5C03D5" w14:textId="77777777" w:rsidR="00D60F84" w:rsidRPr="00C33585" w:rsidRDefault="00D60F84" w:rsidP="00C33585"/>
    <w:sectPr w:rsidR="00D60F84" w:rsidRPr="00C3358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7879BF" w14:textId="77777777" w:rsidR="005D3E11" w:rsidRDefault="005D3E11" w:rsidP="00C63AA9">
      <w:r>
        <w:separator/>
      </w:r>
    </w:p>
  </w:endnote>
  <w:endnote w:type="continuationSeparator" w:id="0">
    <w:p w14:paraId="2B6F1A8A" w14:textId="77777777" w:rsidR="005D3E11" w:rsidRDefault="005D3E11" w:rsidP="00C63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0059E8" w14:textId="77777777" w:rsidR="005D3E11" w:rsidRDefault="005D3E11" w:rsidP="00C63AA9">
      <w:r>
        <w:separator/>
      </w:r>
    </w:p>
  </w:footnote>
  <w:footnote w:type="continuationSeparator" w:id="0">
    <w:p w14:paraId="52D1FB25" w14:textId="77777777" w:rsidR="005D3E11" w:rsidRDefault="005D3E11" w:rsidP="00C63AA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3MDewMDU1MzKyMDZS0lEKTi0uzszPAykwqgUAIu+YHCwAAAA="/>
  </w:docVars>
  <w:rsids>
    <w:rsidRoot w:val="00D60F84"/>
    <w:rsid w:val="00006334"/>
    <w:rsid w:val="00023051"/>
    <w:rsid w:val="0010301E"/>
    <w:rsid w:val="00121653"/>
    <w:rsid w:val="0017036E"/>
    <w:rsid w:val="001E68E8"/>
    <w:rsid w:val="002C5717"/>
    <w:rsid w:val="00381298"/>
    <w:rsid w:val="003C6A1B"/>
    <w:rsid w:val="004D468C"/>
    <w:rsid w:val="005373C0"/>
    <w:rsid w:val="005D3E11"/>
    <w:rsid w:val="0069661B"/>
    <w:rsid w:val="006B34A2"/>
    <w:rsid w:val="007514FA"/>
    <w:rsid w:val="008715FA"/>
    <w:rsid w:val="009426F1"/>
    <w:rsid w:val="0098793F"/>
    <w:rsid w:val="009D3488"/>
    <w:rsid w:val="00A01F51"/>
    <w:rsid w:val="00BC22EF"/>
    <w:rsid w:val="00C33585"/>
    <w:rsid w:val="00C63AA9"/>
    <w:rsid w:val="00D60F84"/>
    <w:rsid w:val="00F20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61A516"/>
  <w15:chartTrackingRefBased/>
  <w15:docId w15:val="{E6D8909E-D4FA-4259-8657-14B012731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0F84"/>
    <w:pPr>
      <w:widowControl w:val="0"/>
      <w:spacing w:after="0" w:line="240" w:lineRule="auto"/>
    </w:pPr>
    <w:rPr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D60F84"/>
    <w:pPr>
      <w:keepNext/>
      <w:keepLines/>
      <w:spacing w:before="48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  <w14:ligatures w14:val="standardContextual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60F84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standardContextua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60F84"/>
    <w:pPr>
      <w:keepNext/>
      <w:keepLines/>
      <w:spacing w:before="160" w:after="40" w:line="278" w:lineRule="auto"/>
      <w:outlineLvl w:val="2"/>
    </w:pPr>
    <w:rPr>
      <w:rFonts w:eastAsiaTheme="majorEastAsia" w:cstheme="majorBidi"/>
      <w:color w:val="0F4761" w:themeColor="accent1" w:themeShade="BF"/>
      <w:sz w:val="32"/>
      <w:szCs w:val="32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60F84"/>
    <w:pPr>
      <w:keepNext/>
      <w:keepLines/>
      <w:spacing w:before="160" w:after="40" w:line="278" w:lineRule="auto"/>
      <w:outlineLvl w:val="3"/>
    </w:pPr>
    <w:rPr>
      <w:rFonts w:eastAsiaTheme="majorEastAsia" w:cstheme="majorBidi"/>
      <w:color w:val="0F4761" w:themeColor="accent1" w:themeShade="BF"/>
      <w:sz w:val="28"/>
      <w:szCs w:val="28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60F84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szCs w:val="24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60F84"/>
    <w:pPr>
      <w:keepNext/>
      <w:keepLines/>
      <w:spacing w:before="40" w:line="278" w:lineRule="auto"/>
      <w:outlineLvl w:val="5"/>
    </w:pPr>
    <w:rPr>
      <w:rFonts w:eastAsiaTheme="majorEastAsia" w:cstheme="majorBidi"/>
      <w:color w:val="595959" w:themeColor="text1" w:themeTint="A6"/>
      <w:szCs w:val="24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60F84"/>
    <w:pPr>
      <w:keepNext/>
      <w:keepLines/>
      <w:spacing w:before="40" w:line="278" w:lineRule="auto"/>
      <w:ind w:leftChars="100" w:left="100"/>
      <w:outlineLvl w:val="6"/>
    </w:pPr>
    <w:rPr>
      <w:rFonts w:eastAsiaTheme="majorEastAsia" w:cstheme="majorBidi"/>
      <w:color w:val="595959" w:themeColor="text1" w:themeTint="A6"/>
      <w:szCs w:val="24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60F84"/>
    <w:pPr>
      <w:keepNext/>
      <w:keepLines/>
      <w:spacing w:before="40" w:line="278" w:lineRule="auto"/>
      <w:ind w:leftChars="200" w:left="200"/>
      <w:outlineLvl w:val="7"/>
    </w:pPr>
    <w:rPr>
      <w:rFonts w:eastAsiaTheme="majorEastAsia" w:cstheme="majorBidi"/>
      <w:color w:val="272727" w:themeColor="text1" w:themeTint="D8"/>
      <w:szCs w:val="24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60F84"/>
    <w:pPr>
      <w:keepNext/>
      <w:keepLines/>
      <w:spacing w:before="40" w:line="278" w:lineRule="auto"/>
      <w:ind w:leftChars="300" w:left="300"/>
      <w:outlineLvl w:val="8"/>
    </w:pPr>
    <w:rPr>
      <w:rFonts w:eastAsiaTheme="majorEastAsia" w:cstheme="majorBidi"/>
      <w:color w:val="272727" w:themeColor="text1" w:themeTint="D8"/>
      <w:szCs w:val="24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60F84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D60F8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標題 3 字元"/>
    <w:basedOn w:val="a0"/>
    <w:link w:val="3"/>
    <w:uiPriority w:val="9"/>
    <w:semiHidden/>
    <w:rsid w:val="00D60F84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D60F8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D60F84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D60F84"/>
    <w:rPr>
      <w:rFonts w:eastAsiaTheme="majorEastAsia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D60F84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D60F84"/>
    <w:rPr>
      <w:rFonts w:eastAsiaTheme="majorEastAsia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D60F84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D60F84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a4">
    <w:name w:val="標題 字元"/>
    <w:basedOn w:val="a0"/>
    <w:link w:val="a3"/>
    <w:uiPriority w:val="10"/>
    <w:rsid w:val="00D60F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D60F84"/>
    <w:pPr>
      <w:numPr>
        <w:ilvl w:val="1"/>
      </w:numPr>
      <w:spacing w:after="160" w:line="278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a6">
    <w:name w:val="副標題 字元"/>
    <w:basedOn w:val="a0"/>
    <w:link w:val="a5"/>
    <w:uiPriority w:val="11"/>
    <w:rsid w:val="00D60F84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D60F84"/>
    <w:pPr>
      <w:spacing w:before="160" w:after="160" w:line="278" w:lineRule="auto"/>
      <w:jc w:val="center"/>
    </w:pPr>
    <w:rPr>
      <w:i/>
      <w:iCs/>
      <w:color w:val="404040" w:themeColor="text1" w:themeTint="BF"/>
      <w:szCs w:val="24"/>
      <w14:ligatures w14:val="standardContextual"/>
    </w:rPr>
  </w:style>
  <w:style w:type="character" w:customStyle="1" w:styleId="a8">
    <w:name w:val="引文 字元"/>
    <w:basedOn w:val="a0"/>
    <w:link w:val="a7"/>
    <w:uiPriority w:val="29"/>
    <w:rsid w:val="00D60F84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D60F84"/>
    <w:pPr>
      <w:spacing w:after="160" w:line="278" w:lineRule="auto"/>
      <w:ind w:left="720"/>
      <w:contextualSpacing/>
    </w:pPr>
    <w:rPr>
      <w:szCs w:val="24"/>
      <w14:ligatures w14:val="standardContextual"/>
    </w:rPr>
  </w:style>
  <w:style w:type="character" w:styleId="aa">
    <w:name w:val="Intense Emphasis"/>
    <w:basedOn w:val="a0"/>
    <w:uiPriority w:val="21"/>
    <w:qFormat/>
    <w:rsid w:val="00D60F84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D60F8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Cs w:val="24"/>
      <w14:ligatures w14:val="standardContextual"/>
    </w:rPr>
  </w:style>
  <w:style w:type="character" w:customStyle="1" w:styleId="ac">
    <w:name w:val="鮮明引文 字元"/>
    <w:basedOn w:val="a0"/>
    <w:link w:val="ab"/>
    <w:uiPriority w:val="30"/>
    <w:rsid w:val="00D60F84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D60F84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C63AA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basedOn w:val="a0"/>
    <w:link w:val="ae"/>
    <w:uiPriority w:val="99"/>
    <w:rsid w:val="00C63AA9"/>
    <w:rPr>
      <w:sz w:val="20"/>
      <w:szCs w:val="20"/>
      <w14:ligatures w14:val="none"/>
    </w:rPr>
  </w:style>
  <w:style w:type="paragraph" w:styleId="af0">
    <w:name w:val="footer"/>
    <w:basedOn w:val="a"/>
    <w:link w:val="af1"/>
    <w:uiPriority w:val="99"/>
    <w:unhideWhenUsed/>
    <w:rsid w:val="00C63AA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尾 字元"/>
    <w:basedOn w:val="a0"/>
    <w:link w:val="af0"/>
    <w:uiPriority w:val="99"/>
    <w:rsid w:val="00C63AA9"/>
    <w:rPr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3</Words>
  <Characters>247</Characters>
  <Application>Microsoft Office Word</Application>
  <DocSecurity>0</DocSecurity>
  <Lines>2</Lines>
  <Paragraphs>1</Paragraphs>
  <ScaleCrop>false</ScaleCrop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red 黃</dc:creator>
  <cp:keywords/>
  <dc:description/>
  <cp:lastModifiedBy>Alfred 黃</cp:lastModifiedBy>
  <cp:revision>8</cp:revision>
  <dcterms:created xsi:type="dcterms:W3CDTF">2024-08-13T18:33:00Z</dcterms:created>
  <dcterms:modified xsi:type="dcterms:W3CDTF">2025-04-25T03:34:00Z</dcterms:modified>
</cp:coreProperties>
</file>